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36C845" w14:textId="77777777" w:rsidR="00004C9F" w:rsidRDefault="00004C9F" w:rsidP="00004C9F">
      <w:pPr>
        <w:spacing w:after="48" w:line="276" w:lineRule="auto"/>
        <w:jc w:val="both"/>
      </w:pPr>
    </w:p>
    <w:tbl>
      <w:tblPr>
        <w:tblStyle w:val="TableGrid0"/>
        <w:tblW w:w="11242" w:type="dxa"/>
        <w:tblInd w:w="-1085" w:type="dxa"/>
        <w:tblCellMar>
          <w:left w:w="75" w:type="dxa"/>
          <w:right w:w="115" w:type="dxa"/>
        </w:tblCellMar>
        <w:tblLook w:val="04A0" w:firstRow="1" w:lastRow="0" w:firstColumn="1" w:lastColumn="0" w:noHBand="0" w:noVBand="1"/>
      </w:tblPr>
      <w:tblGrid>
        <w:gridCol w:w="6947"/>
        <w:gridCol w:w="4295"/>
      </w:tblGrid>
      <w:tr w:rsidR="00004C9F" w14:paraId="66B091AB" w14:textId="77777777" w:rsidTr="003079BA">
        <w:trPr>
          <w:trHeight w:val="10583"/>
        </w:trPr>
        <w:tc>
          <w:tcPr>
            <w:tcW w:w="1124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14:paraId="58ADD4DC" w14:textId="77777777" w:rsidR="00004C9F" w:rsidRDefault="00004C9F" w:rsidP="003079BA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  <w:lang w:bidi="ar-SA"/>
              </w:rPr>
              <w:drawing>
                <wp:inline distT="0" distB="0" distL="0" distR="0" wp14:anchorId="673F897B" wp14:editId="0B8A11F2">
                  <wp:extent cx="1783860" cy="2027048"/>
                  <wp:effectExtent l="0" t="0" r="6985" b="0"/>
                  <wp:docPr id="1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CBD4F0" w14:textId="77777777" w:rsidR="00004C9F" w:rsidRDefault="00004C9F" w:rsidP="003079BA">
            <w:pPr>
              <w:spacing w:after="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 </w:t>
            </w:r>
          </w:p>
          <w:p w14:paraId="69B4CCEF" w14:textId="77777777" w:rsidR="00004C9F" w:rsidRDefault="00004C9F" w:rsidP="003079BA">
            <w:pPr>
              <w:spacing w:after="10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14:paraId="5826CD2E" w14:textId="77777777" w:rsidR="00004C9F" w:rsidRDefault="00004C9F" w:rsidP="003079BA">
            <w:pPr>
              <w:spacing w:after="4" w:line="240" w:lineRule="auto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 </w:t>
            </w:r>
          </w:p>
          <w:p w14:paraId="639A4E2D" w14:textId="77777777" w:rsidR="00004C9F" w:rsidRPr="009F1FDF" w:rsidRDefault="00004C9F" w:rsidP="003079BA">
            <w:pPr>
              <w:spacing w:after="239" w:line="240" w:lineRule="auto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14:paraId="31B606D7" w14:textId="77777777" w:rsidR="00004C9F" w:rsidRDefault="00004C9F" w:rsidP="003079BA">
            <w:pPr>
              <w:spacing w:after="163" w:line="240" w:lineRule="auto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Course </w:t>
            </w:r>
            <w:r w:rsidR="003079BA">
              <w:rPr>
                <w:rFonts w:ascii="Times New Roman" w:eastAsia="Times New Roman" w:hAnsi="Times New Roman" w:cs="Times New Roman"/>
                <w:sz w:val="28"/>
              </w:rPr>
              <w:t>Name:</w:t>
            </w:r>
            <w:r w:rsidR="003079BA">
              <w:rPr>
                <w:b/>
                <w:sz w:val="28"/>
              </w:rPr>
              <w:t xml:space="preserve"> </w:t>
            </w:r>
            <w:r w:rsidR="003079BA" w:rsidRPr="00211A87">
              <w:rPr>
                <w:sz w:val="28"/>
              </w:rPr>
              <w:t>CSE</w:t>
            </w:r>
            <w:r w:rsidR="00411349" w:rsidRPr="00211A87">
              <w:rPr>
                <w:sz w:val="28"/>
              </w:rPr>
              <w:t>332</w:t>
            </w:r>
            <w:r w:rsidR="00211A87" w:rsidRPr="00211A87">
              <w:rPr>
                <w:sz w:val="28"/>
              </w:rPr>
              <w:t>L</w:t>
            </w:r>
            <w:r>
              <w:rPr>
                <w:sz w:val="28"/>
              </w:rPr>
              <w:tab/>
              <w:t xml:space="preserve"> </w:t>
            </w:r>
          </w:p>
          <w:p w14:paraId="2F312E90" w14:textId="77777777" w:rsidR="00004C9F" w:rsidRDefault="008D259A" w:rsidP="003079BA">
            <w:pPr>
              <w:spacing w:after="0" w:line="276" w:lineRule="auto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="00DE105D">
              <w:rPr>
                <w:rFonts w:ascii="Times New Roman" w:eastAsia="Times New Roman" w:hAnsi="Times New Roman" w:cs="Times New Roman"/>
                <w:b/>
                <w:sz w:val="28"/>
              </w:rPr>
              <w:t>04</w:t>
            </w:r>
          </w:p>
          <w:p w14:paraId="0CD41698" w14:textId="77777777" w:rsidR="00004C9F" w:rsidRDefault="00004C9F" w:rsidP="003079BA">
            <w:pPr>
              <w:spacing w:after="0" w:line="276" w:lineRule="auto"/>
            </w:pPr>
            <w:r>
              <w:rPr>
                <w:sz w:val="28"/>
              </w:rPr>
              <w:tab/>
              <w:t xml:space="preserve"> </w:t>
            </w:r>
          </w:p>
          <w:tbl>
            <w:tblPr>
              <w:tblStyle w:val="TableGrid0"/>
              <w:tblW w:w="10768" w:type="dxa"/>
              <w:tblInd w:w="0" w:type="dxa"/>
              <w:tblCellMar>
                <w:top w:w="101" w:type="dxa"/>
                <w:left w:w="11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0768"/>
            </w:tblGrid>
            <w:tr w:rsidR="00004C9F" w14:paraId="1DC0B3AA" w14:textId="77777777" w:rsidTr="003079BA">
              <w:trPr>
                <w:trHeight w:val="369"/>
              </w:trPr>
              <w:tc>
                <w:tcPr>
                  <w:tcW w:w="10768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14:paraId="3F737540" w14:textId="77777777" w:rsidR="00211A87" w:rsidRPr="00721D8F" w:rsidRDefault="00004C9F" w:rsidP="00211A87">
                  <w:pPr>
                    <w:spacing w:line="240" w:lineRule="auto"/>
                    <w:ind w:left="-5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rPr>
                      <w:rFonts w:ascii="Times New Roman" w:eastAsia="Times New Roman" w:hAnsi="Times New Roman" w:cs="Times New Roman"/>
                    </w:rPr>
                    <w:t xml:space="preserve"> </w:t>
                  </w: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 xml:space="preserve"> </w:t>
                  </w:r>
                  <w:r w:rsidR="00DE105D" w:rsidRPr="00DE105D">
                    <w:rPr>
                      <w:b/>
                      <w:sz w:val="28"/>
                    </w:rPr>
                    <w:t>Design of a 4-bit Binary Up-Down counter</w:t>
                  </w:r>
                </w:p>
                <w:p w14:paraId="4B65DC49" w14:textId="77777777" w:rsidR="00004C9F" w:rsidRPr="003079BA" w:rsidRDefault="00004C9F" w:rsidP="003079BA">
                  <w:pPr>
                    <w:pStyle w:val="Default"/>
                    <w:rPr>
                      <w:rFonts w:eastAsiaTheme="minorHAnsi"/>
                      <w:lang w:bidi="ar-SA"/>
                    </w:rPr>
                  </w:pPr>
                </w:p>
              </w:tc>
            </w:tr>
          </w:tbl>
          <w:p w14:paraId="04B93DC1" w14:textId="77777777" w:rsidR="00004C9F" w:rsidRPr="00211A87" w:rsidRDefault="00004C9F" w:rsidP="003079BA">
            <w:pPr>
              <w:spacing w:after="164" w:line="240" w:lineRule="auto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 Experiment Date:</w:t>
            </w:r>
            <w:r w:rsidR="00DE105D">
              <w:rPr>
                <w:sz w:val="28"/>
              </w:rPr>
              <w:t xml:space="preserve">  31</w:t>
            </w:r>
            <w:r w:rsidR="0004604B">
              <w:rPr>
                <w:sz w:val="28"/>
              </w:rPr>
              <w:t>/03/2021</w:t>
            </w:r>
            <w:r>
              <w:rPr>
                <w:sz w:val="28"/>
              </w:rPr>
              <w:t xml:space="preserve"> </w:t>
            </w:r>
          </w:p>
          <w:p w14:paraId="5182C30B" w14:textId="77777777" w:rsidR="00004C9F" w:rsidRDefault="00004C9F" w:rsidP="003079BA">
            <w:pPr>
              <w:spacing w:after="171" w:line="240" w:lineRule="auto"/>
              <w:ind w:left="91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Report Submission Date:</w:t>
            </w:r>
            <w:r w:rsidR="00DE105D">
              <w:rPr>
                <w:sz w:val="28"/>
              </w:rPr>
              <w:t xml:space="preserve"> 0</w:t>
            </w:r>
            <w:r w:rsidR="00F9233A">
              <w:rPr>
                <w:sz w:val="28"/>
              </w:rPr>
              <w:t>8</w:t>
            </w:r>
            <w:r w:rsidR="0004604B">
              <w:rPr>
                <w:sz w:val="28"/>
              </w:rPr>
              <w:t>/03/2021</w:t>
            </w:r>
          </w:p>
          <w:p w14:paraId="2081641A" w14:textId="77777777" w:rsidR="00211A87" w:rsidRDefault="00211A87" w:rsidP="003079BA">
            <w:pPr>
              <w:spacing w:after="171" w:line="240" w:lineRule="auto"/>
              <w:ind w:left="91"/>
              <w:rPr>
                <w:sz w:val="28"/>
              </w:rPr>
            </w:pPr>
            <w:r>
              <w:rPr>
                <w:sz w:val="28"/>
              </w:rPr>
              <w:t>Faculty: SFM</w:t>
            </w:r>
          </w:p>
          <w:p w14:paraId="1EE9EA87" w14:textId="77777777" w:rsidR="00211A87" w:rsidRPr="00211A87" w:rsidRDefault="009422AC" w:rsidP="003079BA">
            <w:pPr>
              <w:spacing w:after="171" w:line="240" w:lineRule="auto"/>
              <w:ind w:left="91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 xml:space="preserve">Submitted to: Md Saidur </w:t>
            </w:r>
            <w:r w:rsidR="00211A87" w:rsidRPr="00211A87">
              <w:rPr>
                <w:rFonts w:ascii="Times New Roman" w:hAnsi="Times New Roman" w:cs="Times New Roman"/>
                <w:sz w:val="28"/>
              </w:rPr>
              <w:t>Rahman</w:t>
            </w:r>
          </w:p>
          <w:p w14:paraId="0ED6EF8C" w14:textId="77777777" w:rsidR="00004C9F" w:rsidRDefault="00004C9F" w:rsidP="00004C9F">
            <w:pPr>
              <w:spacing w:line="240" w:lineRule="auto"/>
              <w:ind w:left="91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</w:t>
            </w:r>
            <w:r w:rsidR="003079BA">
              <w:rPr>
                <w:sz w:val="28"/>
              </w:rPr>
              <w:t xml:space="preserve">  </w:t>
            </w:r>
            <w:r w:rsidR="003079BA">
              <w:rPr>
                <w:sz w:val="28"/>
              </w:rPr>
              <w:tab/>
              <w:t>0</w:t>
            </w:r>
            <w:r w:rsidR="00A454DB">
              <w:rPr>
                <w:sz w:val="28"/>
              </w:rPr>
              <w:t>6</w:t>
            </w:r>
          </w:p>
        </w:tc>
      </w:tr>
      <w:tr w:rsidR="00004C9F" w14:paraId="052EE65B" w14:textId="77777777" w:rsidTr="003079BA">
        <w:trPr>
          <w:trHeight w:val="392"/>
        </w:trPr>
        <w:tc>
          <w:tcPr>
            <w:tcW w:w="694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14:paraId="1ED135B9" w14:textId="77777777" w:rsidR="00004C9F" w:rsidRDefault="00004C9F" w:rsidP="003079BA">
            <w:pPr>
              <w:spacing w:after="0" w:line="240" w:lineRule="auto"/>
            </w:pPr>
            <w:r>
              <w:rPr>
                <w:rFonts w:ascii="Bradley Hand ITC" w:eastAsia="Bradley Hand ITC" w:hAnsi="Bradley Hand ITC" w:cs="Bradley Hand ITC"/>
                <w:sz w:val="28"/>
              </w:rPr>
              <w:t xml:space="preserve"> </w:t>
            </w:r>
          </w:p>
          <w:p w14:paraId="5B06C38F" w14:textId="77777777" w:rsidR="00004C9F" w:rsidRDefault="00004C9F" w:rsidP="003079BA">
            <w:pPr>
              <w:spacing w:after="0" w:line="276" w:lineRule="auto"/>
              <w:ind w:left="77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Name:</w:t>
            </w:r>
            <w:r w:rsidR="003079BA">
              <w:rPr>
                <w:rFonts w:ascii="Times New Roman" w:eastAsia="Times New Roman" w:hAnsi="Times New Roman" w:cs="Times New Roman"/>
                <w:b/>
                <w:sz w:val="30"/>
                <w:szCs w:val="32"/>
              </w:rPr>
              <w:t xml:space="preserve"> </w:t>
            </w:r>
            <w:r w:rsidR="003079BA" w:rsidRPr="00F55A2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Koushik Banerjee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  <w:tc>
          <w:tcPr>
            <w:tcW w:w="429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14:paraId="2D893E7C" w14:textId="77777777" w:rsidR="00004C9F" w:rsidRDefault="00004C9F" w:rsidP="003079BA">
            <w:pPr>
              <w:spacing w:after="0" w:line="276" w:lineRule="auto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004C9F" w14:paraId="10313B50" w14:textId="77777777" w:rsidTr="003079BA">
        <w:trPr>
          <w:trHeight w:val="1069"/>
        </w:trPr>
        <w:tc>
          <w:tcPr>
            <w:tcW w:w="694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7347D339" w14:textId="77777777" w:rsidR="00004C9F" w:rsidRDefault="00004C9F" w:rsidP="003079BA">
            <w:pPr>
              <w:spacing w:after="13" w:line="240" w:lineRule="auto"/>
              <w:ind w:left="77"/>
            </w:pPr>
            <w:r>
              <w:rPr>
                <w:rFonts w:ascii="Times New Roman" w:eastAsia="Times New Roman" w:hAnsi="Times New Roman" w:cs="Times New Roman"/>
                <w:sz w:val="32"/>
              </w:rPr>
              <w:t xml:space="preserve"> </w:t>
            </w:r>
          </w:p>
          <w:p w14:paraId="257F2B51" w14:textId="77777777" w:rsidR="00004C9F" w:rsidRDefault="00004C9F" w:rsidP="003079BA">
            <w:pPr>
              <w:spacing w:after="0" w:line="276" w:lineRule="auto"/>
              <w:ind w:left="77"/>
            </w:pPr>
            <w:r>
              <w:rPr>
                <w:rFonts w:ascii="Times New Roman" w:eastAsia="Times New Roman" w:hAnsi="Times New Roman" w:cs="Times New Roman"/>
                <w:sz w:val="28"/>
              </w:rPr>
              <w:t>Student ID:</w:t>
            </w:r>
            <w:r w:rsidR="003079BA">
              <w:rPr>
                <w:rFonts w:ascii="Times New Roman" w:eastAsia="Times New Roman" w:hAnsi="Times New Roman" w:cs="Times New Roman"/>
                <w:b/>
              </w:rPr>
              <w:t xml:space="preserve"> 1812171642</w:t>
            </w:r>
          </w:p>
        </w:tc>
        <w:tc>
          <w:tcPr>
            <w:tcW w:w="429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1AAD94C6" w14:textId="77777777" w:rsidR="00004C9F" w:rsidRDefault="00004C9F" w:rsidP="003079BA">
            <w:pPr>
              <w:spacing w:after="0" w:line="276" w:lineRule="auto"/>
            </w:pPr>
          </w:p>
        </w:tc>
      </w:tr>
      <w:tr w:rsidR="00004C9F" w14:paraId="359C1D51" w14:textId="77777777" w:rsidTr="003079BA">
        <w:trPr>
          <w:trHeight w:val="963"/>
        </w:trPr>
        <w:tc>
          <w:tcPr>
            <w:tcW w:w="694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14:paraId="4BBD1533" w14:textId="77777777" w:rsidR="00004C9F" w:rsidRDefault="00004C9F" w:rsidP="003079BA">
            <w:pPr>
              <w:spacing w:after="0" w:line="276" w:lineRule="auto"/>
              <w:ind w:left="77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29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FE314A7" w14:textId="77777777" w:rsidR="00004C9F" w:rsidRDefault="00004C9F" w:rsidP="003079BA">
            <w:pPr>
              <w:spacing w:after="0" w:line="276" w:lineRule="auto"/>
            </w:pPr>
          </w:p>
        </w:tc>
      </w:tr>
    </w:tbl>
    <w:p w14:paraId="411D6D50" w14:textId="77777777" w:rsidR="00004C9F" w:rsidRDefault="00004C9F" w:rsidP="00004C9F"/>
    <w:p w14:paraId="20F77B71" w14:textId="77777777" w:rsidR="001473EC" w:rsidRDefault="001473EC">
      <w:pPr>
        <w:pStyle w:val="Default"/>
        <w:rPr>
          <w:sz w:val="22"/>
          <w:szCs w:val="22"/>
        </w:rPr>
      </w:pPr>
    </w:p>
    <w:p w14:paraId="51476EAC" w14:textId="77777777" w:rsidR="00004C9F" w:rsidRDefault="00004C9F">
      <w:pPr>
        <w:pStyle w:val="Default"/>
        <w:rPr>
          <w:sz w:val="22"/>
          <w:szCs w:val="22"/>
        </w:rPr>
      </w:pPr>
    </w:p>
    <w:p w14:paraId="4F5A9DF0" w14:textId="77777777" w:rsidR="00DE105D" w:rsidRDefault="00DE105D" w:rsidP="009422AC">
      <w:pPr>
        <w:spacing w:after="3"/>
        <w:rPr>
          <w:rFonts w:ascii="Times New Roman" w:eastAsia="Times New Roman" w:hAnsi="Times New Roman" w:cs="Times New Roman"/>
          <w:b/>
          <w:szCs w:val="22"/>
          <w:u w:val="single" w:color="000000"/>
        </w:rPr>
      </w:pPr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1268"/>
        <w:gridCol w:w="1072"/>
        <w:gridCol w:w="1170"/>
        <w:gridCol w:w="1170"/>
        <w:gridCol w:w="1080"/>
      </w:tblGrid>
      <w:tr w:rsidR="00DE105D" w14:paraId="4ED2FD1C" w14:textId="77777777" w:rsidTr="00CC019F">
        <w:tc>
          <w:tcPr>
            <w:tcW w:w="1268" w:type="dxa"/>
          </w:tcPr>
          <w:p w14:paraId="6269DA53" w14:textId="77777777" w:rsidR="00DE105D" w:rsidRDefault="00DE105D" w:rsidP="009422AC">
            <w:pPr>
              <w:spacing w:after="3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Clock pulse</w:t>
            </w:r>
          </w:p>
        </w:tc>
        <w:tc>
          <w:tcPr>
            <w:tcW w:w="1072" w:type="dxa"/>
          </w:tcPr>
          <w:p w14:paraId="11E98FB3" w14:textId="77777777" w:rsidR="00DE105D" w:rsidRDefault="00CC019F" w:rsidP="009422AC">
            <w:pPr>
              <w:spacing w:after="3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A</w:t>
            </w:r>
          </w:p>
        </w:tc>
        <w:tc>
          <w:tcPr>
            <w:tcW w:w="1170" w:type="dxa"/>
          </w:tcPr>
          <w:p w14:paraId="483A8EEF" w14:textId="77777777" w:rsidR="00DE105D" w:rsidRPr="00DE105D" w:rsidRDefault="00CC019F" w:rsidP="00DE105D">
            <w:pPr>
              <w:spacing w:after="3"/>
              <w:rPr>
                <w:rFonts w:ascii="Times New Roman" w:eastAsia="Times New Roman" w:hAnsi="Times New Roman" w:cs="Times New Roman"/>
                <w:szCs w:val="22"/>
                <w:u w:val="single" w:color="000000"/>
              </w:rPr>
            </w:pPr>
            <w:r>
              <w:t>B</w:t>
            </w:r>
          </w:p>
        </w:tc>
        <w:tc>
          <w:tcPr>
            <w:tcW w:w="1170" w:type="dxa"/>
          </w:tcPr>
          <w:p w14:paraId="098A368D" w14:textId="77777777" w:rsidR="00DE105D" w:rsidRDefault="00CC019F" w:rsidP="009422AC">
            <w:pPr>
              <w:spacing w:after="3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C</w:t>
            </w:r>
          </w:p>
        </w:tc>
        <w:tc>
          <w:tcPr>
            <w:tcW w:w="1080" w:type="dxa"/>
          </w:tcPr>
          <w:p w14:paraId="165B7CE4" w14:textId="77777777" w:rsidR="00DE105D" w:rsidRDefault="00CC019F" w:rsidP="009422AC">
            <w:pPr>
              <w:spacing w:after="3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D</w:t>
            </w:r>
          </w:p>
        </w:tc>
      </w:tr>
      <w:tr w:rsidR="00DE2E78" w14:paraId="4CA9B0A2" w14:textId="77777777" w:rsidTr="00CC019F">
        <w:tc>
          <w:tcPr>
            <w:tcW w:w="1268" w:type="dxa"/>
          </w:tcPr>
          <w:p w14:paraId="0F45038D" w14:textId="77777777" w:rsidR="00DE2E78" w:rsidRDefault="00DE2E78" w:rsidP="00DE2E78">
            <w:pPr>
              <w:spacing w:after="3"/>
              <w:jc w:val="center"/>
            </w:pPr>
            <w:r>
              <w:t>P0</w:t>
            </w:r>
          </w:p>
        </w:tc>
        <w:tc>
          <w:tcPr>
            <w:tcW w:w="1072" w:type="dxa"/>
          </w:tcPr>
          <w:p w14:paraId="65A5ECAC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29756205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173E2400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080" w:type="dxa"/>
          </w:tcPr>
          <w:p w14:paraId="45F7C0BB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</w:tr>
      <w:tr w:rsidR="00DE2E78" w14:paraId="714F6555" w14:textId="77777777" w:rsidTr="00CC019F">
        <w:tc>
          <w:tcPr>
            <w:tcW w:w="1268" w:type="dxa"/>
          </w:tcPr>
          <w:p w14:paraId="24EA0381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</w:t>
            </w:r>
          </w:p>
        </w:tc>
        <w:tc>
          <w:tcPr>
            <w:tcW w:w="1072" w:type="dxa"/>
          </w:tcPr>
          <w:p w14:paraId="40953EBC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38948817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3535B35F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080" w:type="dxa"/>
          </w:tcPr>
          <w:p w14:paraId="682F1542" w14:textId="77777777" w:rsidR="00DE2E78" w:rsidRPr="00CC019F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szCs w:val="22"/>
                <w:u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1</w:t>
            </w:r>
          </w:p>
        </w:tc>
      </w:tr>
      <w:tr w:rsidR="00DE2E78" w14:paraId="62E03F76" w14:textId="77777777" w:rsidTr="00CC019F">
        <w:tc>
          <w:tcPr>
            <w:tcW w:w="1268" w:type="dxa"/>
          </w:tcPr>
          <w:p w14:paraId="0DEF5E5A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2</w:t>
            </w:r>
          </w:p>
        </w:tc>
        <w:tc>
          <w:tcPr>
            <w:tcW w:w="1072" w:type="dxa"/>
          </w:tcPr>
          <w:p w14:paraId="33034889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20027F32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1AD66953" w14:textId="77777777" w:rsidR="00DE2E78" w:rsidRPr="00CC019F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szCs w:val="22"/>
                <w:u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1</w:t>
            </w:r>
          </w:p>
        </w:tc>
        <w:tc>
          <w:tcPr>
            <w:tcW w:w="1080" w:type="dxa"/>
          </w:tcPr>
          <w:p w14:paraId="2E93458F" w14:textId="77777777" w:rsidR="00DE2E78" w:rsidRPr="00CC019F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szCs w:val="22"/>
                <w:u w:color="000000"/>
              </w:rPr>
            </w:pPr>
          </w:p>
        </w:tc>
      </w:tr>
      <w:tr w:rsidR="00DE2E78" w14:paraId="336C1FC4" w14:textId="77777777" w:rsidTr="00CC019F">
        <w:tc>
          <w:tcPr>
            <w:tcW w:w="1268" w:type="dxa"/>
          </w:tcPr>
          <w:p w14:paraId="4FEF7AC4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3</w:t>
            </w:r>
          </w:p>
        </w:tc>
        <w:tc>
          <w:tcPr>
            <w:tcW w:w="1072" w:type="dxa"/>
          </w:tcPr>
          <w:p w14:paraId="3145966F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55A8E302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4B19B6E4" w14:textId="77777777" w:rsidR="00DE2E78" w:rsidRPr="00CC019F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szCs w:val="22"/>
                <w:u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1</w:t>
            </w:r>
          </w:p>
        </w:tc>
        <w:tc>
          <w:tcPr>
            <w:tcW w:w="1080" w:type="dxa"/>
          </w:tcPr>
          <w:p w14:paraId="348A29A3" w14:textId="77777777" w:rsidR="00DE2E78" w:rsidRPr="00CC019F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szCs w:val="22"/>
                <w:u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1</w:t>
            </w:r>
          </w:p>
        </w:tc>
      </w:tr>
      <w:tr w:rsidR="00DE2E78" w14:paraId="47299C48" w14:textId="77777777" w:rsidTr="00CC019F">
        <w:tc>
          <w:tcPr>
            <w:tcW w:w="1268" w:type="dxa"/>
          </w:tcPr>
          <w:p w14:paraId="560B7BF7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4</w:t>
            </w:r>
          </w:p>
        </w:tc>
        <w:tc>
          <w:tcPr>
            <w:tcW w:w="1072" w:type="dxa"/>
          </w:tcPr>
          <w:p w14:paraId="119FA3CD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170" w:type="dxa"/>
          </w:tcPr>
          <w:p w14:paraId="345BA69F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rPr>
                <w:rFonts w:ascii="Times New Roman" w:eastAsia="Times New Roman" w:hAnsi="Times New Roman" w:cs="Times New Roman"/>
                <w:szCs w:val="22"/>
                <w:u w:color="000000"/>
              </w:rPr>
              <w:t>1</w:t>
            </w:r>
          </w:p>
        </w:tc>
        <w:tc>
          <w:tcPr>
            <w:tcW w:w="1170" w:type="dxa"/>
          </w:tcPr>
          <w:p w14:paraId="3B13EF9D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  <w:tc>
          <w:tcPr>
            <w:tcW w:w="1080" w:type="dxa"/>
          </w:tcPr>
          <w:p w14:paraId="06DC2950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 w:rsidRPr="00CC019F">
              <w:rPr>
                <w:rFonts w:ascii="Times New Roman" w:eastAsia="Times New Roman" w:hAnsi="Times New Roman" w:cs="Times New Roman"/>
                <w:szCs w:val="22"/>
                <w:u w:color="000000"/>
              </w:rPr>
              <w:t>0</w:t>
            </w:r>
          </w:p>
        </w:tc>
      </w:tr>
      <w:tr w:rsidR="00DE2E78" w14:paraId="32ED2468" w14:textId="77777777" w:rsidTr="00CC019F">
        <w:tc>
          <w:tcPr>
            <w:tcW w:w="1268" w:type="dxa"/>
          </w:tcPr>
          <w:p w14:paraId="225D552B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5</w:t>
            </w:r>
          </w:p>
        </w:tc>
        <w:tc>
          <w:tcPr>
            <w:tcW w:w="1072" w:type="dxa"/>
          </w:tcPr>
          <w:p w14:paraId="71991262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170" w:type="dxa"/>
          </w:tcPr>
          <w:p w14:paraId="1863298C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2F3DA1B9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6A720315" w14:textId="77777777" w:rsidR="00DE2E78" w:rsidRDefault="00DE2E78" w:rsidP="00DE2E78">
            <w:pPr>
              <w:jc w:val="center"/>
            </w:pPr>
            <w:r w:rsidRPr="008B7BA6">
              <w:t>1</w:t>
            </w:r>
          </w:p>
        </w:tc>
      </w:tr>
      <w:tr w:rsidR="00DE2E78" w14:paraId="00A756B3" w14:textId="77777777" w:rsidTr="00CC019F">
        <w:tc>
          <w:tcPr>
            <w:tcW w:w="1268" w:type="dxa"/>
          </w:tcPr>
          <w:p w14:paraId="4E9A7336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6</w:t>
            </w:r>
          </w:p>
        </w:tc>
        <w:tc>
          <w:tcPr>
            <w:tcW w:w="1072" w:type="dxa"/>
          </w:tcPr>
          <w:p w14:paraId="1642B8C2" w14:textId="77777777" w:rsidR="00DE2E78" w:rsidRDefault="00DE2E78" w:rsidP="00DE2E78">
            <w:pPr>
              <w:jc w:val="center"/>
            </w:pPr>
            <w:r w:rsidRPr="00325768">
              <w:t>0</w:t>
            </w:r>
          </w:p>
        </w:tc>
        <w:tc>
          <w:tcPr>
            <w:tcW w:w="1170" w:type="dxa"/>
          </w:tcPr>
          <w:p w14:paraId="18B6B1A9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33CA694D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77367EB1" w14:textId="77777777" w:rsidR="00DE2E78" w:rsidRDefault="00DE2E78" w:rsidP="00DE2E78">
            <w:pPr>
              <w:jc w:val="center"/>
            </w:pPr>
            <w:r w:rsidRPr="00325768">
              <w:t>0</w:t>
            </w:r>
          </w:p>
        </w:tc>
      </w:tr>
      <w:tr w:rsidR="00DE2E78" w14:paraId="1B044FF3" w14:textId="77777777" w:rsidTr="00CC019F">
        <w:tc>
          <w:tcPr>
            <w:tcW w:w="1268" w:type="dxa"/>
          </w:tcPr>
          <w:p w14:paraId="2EB5B106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7</w:t>
            </w:r>
          </w:p>
        </w:tc>
        <w:tc>
          <w:tcPr>
            <w:tcW w:w="1072" w:type="dxa"/>
          </w:tcPr>
          <w:p w14:paraId="0B54FC2A" w14:textId="77777777" w:rsidR="00DE2E78" w:rsidRDefault="00DE2E78" w:rsidP="00DE2E78">
            <w:pPr>
              <w:jc w:val="center"/>
            </w:pPr>
            <w:r w:rsidRPr="000C6F20">
              <w:t>0</w:t>
            </w:r>
          </w:p>
        </w:tc>
        <w:tc>
          <w:tcPr>
            <w:tcW w:w="1170" w:type="dxa"/>
          </w:tcPr>
          <w:p w14:paraId="565A9316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6BC9A18C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31476542" w14:textId="77777777" w:rsidR="00DE2E78" w:rsidRDefault="00DE2E78" w:rsidP="00DE2E78">
            <w:pPr>
              <w:jc w:val="center"/>
            </w:pPr>
            <w:r w:rsidRPr="000C6F20">
              <w:t>1</w:t>
            </w:r>
          </w:p>
        </w:tc>
      </w:tr>
      <w:tr w:rsidR="00DE2E78" w14:paraId="727B6B04" w14:textId="77777777" w:rsidTr="00CC019F">
        <w:tc>
          <w:tcPr>
            <w:tcW w:w="1268" w:type="dxa"/>
          </w:tcPr>
          <w:p w14:paraId="0F7BCEE2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8</w:t>
            </w:r>
          </w:p>
        </w:tc>
        <w:tc>
          <w:tcPr>
            <w:tcW w:w="1072" w:type="dxa"/>
          </w:tcPr>
          <w:p w14:paraId="1BBC7105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27489A25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170" w:type="dxa"/>
          </w:tcPr>
          <w:p w14:paraId="274E424D" w14:textId="77777777" w:rsidR="00DE2E78" w:rsidRDefault="00DE2E78" w:rsidP="00DE2E78">
            <w:pPr>
              <w:jc w:val="center"/>
            </w:pPr>
            <w:r w:rsidRPr="009E0C3F">
              <w:t>0</w:t>
            </w:r>
          </w:p>
        </w:tc>
        <w:tc>
          <w:tcPr>
            <w:tcW w:w="1080" w:type="dxa"/>
          </w:tcPr>
          <w:p w14:paraId="00525B0B" w14:textId="77777777" w:rsidR="00DE2E78" w:rsidRDefault="00DE2E78" w:rsidP="00DE2E78">
            <w:pPr>
              <w:jc w:val="center"/>
            </w:pPr>
            <w:r w:rsidRPr="009E0C3F">
              <w:t>0</w:t>
            </w:r>
          </w:p>
        </w:tc>
      </w:tr>
      <w:tr w:rsidR="00DE2E78" w14:paraId="2302982A" w14:textId="77777777" w:rsidTr="00CC019F">
        <w:tc>
          <w:tcPr>
            <w:tcW w:w="1268" w:type="dxa"/>
          </w:tcPr>
          <w:p w14:paraId="03C5773D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9</w:t>
            </w:r>
          </w:p>
        </w:tc>
        <w:tc>
          <w:tcPr>
            <w:tcW w:w="1072" w:type="dxa"/>
          </w:tcPr>
          <w:p w14:paraId="497C078C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363A5C07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170" w:type="dxa"/>
          </w:tcPr>
          <w:p w14:paraId="77E94E08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4C6392C6" w14:textId="77777777" w:rsidR="00DE2E78" w:rsidRDefault="00DE2E78" w:rsidP="00DE2E78">
            <w:pPr>
              <w:jc w:val="center"/>
            </w:pPr>
            <w:r w:rsidRPr="00AF2201">
              <w:t>1</w:t>
            </w:r>
          </w:p>
        </w:tc>
      </w:tr>
      <w:tr w:rsidR="00DE2E78" w14:paraId="325033EF" w14:textId="77777777" w:rsidTr="00CC019F">
        <w:tc>
          <w:tcPr>
            <w:tcW w:w="1268" w:type="dxa"/>
          </w:tcPr>
          <w:p w14:paraId="35943BC1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0</w:t>
            </w:r>
          </w:p>
        </w:tc>
        <w:tc>
          <w:tcPr>
            <w:tcW w:w="1072" w:type="dxa"/>
          </w:tcPr>
          <w:p w14:paraId="12C5334F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324E0929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170" w:type="dxa"/>
          </w:tcPr>
          <w:p w14:paraId="76C22ADB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11F2FFE8" w14:textId="77777777" w:rsidR="00DE2E78" w:rsidRDefault="00DE2E78" w:rsidP="00DE2E78">
            <w:pPr>
              <w:jc w:val="center"/>
            </w:pPr>
            <w:r w:rsidRPr="00830B25">
              <w:t>0</w:t>
            </w:r>
          </w:p>
        </w:tc>
      </w:tr>
      <w:tr w:rsidR="00DE2E78" w14:paraId="35697917" w14:textId="77777777" w:rsidTr="00CC019F">
        <w:tc>
          <w:tcPr>
            <w:tcW w:w="1268" w:type="dxa"/>
          </w:tcPr>
          <w:p w14:paraId="49E52AB2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1</w:t>
            </w:r>
          </w:p>
        </w:tc>
        <w:tc>
          <w:tcPr>
            <w:tcW w:w="1072" w:type="dxa"/>
          </w:tcPr>
          <w:p w14:paraId="77A3C474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60B49584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170" w:type="dxa"/>
          </w:tcPr>
          <w:p w14:paraId="0AD8E111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080" w:type="dxa"/>
          </w:tcPr>
          <w:p w14:paraId="3D3F032C" w14:textId="77777777" w:rsidR="00DE2E78" w:rsidRDefault="00DE2E78" w:rsidP="00DE2E78">
            <w:pPr>
              <w:jc w:val="center"/>
            </w:pPr>
            <w:r w:rsidRPr="00DB37AD">
              <w:t>1</w:t>
            </w:r>
          </w:p>
        </w:tc>
      </w:tr>
      <w:tr w:rsidR="00DE2E78" w14:paraId="41730832" w14:textId="77777777" w:rsidTr="00CC019F">
        <w:tc>
          <w:tcPr>
            <w:tcW w:w="1268" w:type="dxa"/>
          </w:tcPr>
          <w:p w14:paraId="2A57337C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2</w:t>
            </w:r>
          </w:p>
        </w:tc>
        <w:tc>
          <w:tcPr>
            <w:tcW w:w="1072" w:type="dxa"/>
          </w:tcPr>
          <w:p w14:paraId="6E5EE480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4970F524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0D793CA0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7F1771BB" w14:textId="77777777" w:rsidR="00DE2E78" w:rsidRDefault="00DE2E78" w:rsidP="00DE2E78">
            <w:pPr>
              <w:jc w:val="center"/>
            </w:pPr>
            <w:r w:rsidRPr="00417646">
              <w:t>0</w:t>
            </w:r>
          </w:p>
        </w:tc>
      </w:tr>
      <w:tr w:rsidR="00DE2E78" w14:paraId="7B61C2C2" w14:textId="77777777" w:rsidTr="00CC019F">
        <w:tc>
          <w:tcPr>
            <w:tcW w:w="1268" w:type="dxa"/>
          </w:tcPr>
          <w:p w14:paraId="750E4A57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3</w:t>
            </w:r>
          </w:p>
        </w:tc>
        <w:tc>
          <w:tcPr>
            <w:tcW w:w="1072" w:type="dxa"/>
          </w:tcPr>
          <w:p w14:paraId="4046E630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7AF99F91" w14:textId="77777777" w:rsidR="00DE2E78" w:rsidRDefault="00DE2E78" w:rsidP="00DE2E78">
            <w:pPr>
              <w:jc w:val="center"/>
            </w:pPr>
            <w:r>
              <w:t>1</w:t>
            </w:r>
          </w:p>
        </w:tc>
        <w:tc>
          <w:tcPr>
            <w:tcW w:w="1170" w:type="dxa"/>
          </w:tcPr>
          <w:p w14:paraId="556B7F9A" w14:textId="77777777" w:rsidR="00DE2E78" w:rsidRDefault="00DE2E78" w:rsidP="00DE2E78">
            <w:pPr>
              <w:jc w:val="center"/>
            </w:pPr>
            <w:r>
              <w:t>0</w:t>
            </w:r>
          </w:p>
        </w:tc>
        <w:tc>
          <w:tcPr>
            <w:tcW w:w="1080" w:type="dxa"/>
          </w:tcPr>
          <w:p w14:paraId="180B0F97" w14:textId="77777777" w:rsidR="00DE2E78" w:rsidRDefault="00DE2E78" w:rsidP="00DE2E78">
            <w:pPr>
              <w:jc w:val="center"/>
            </w:pPr>
            <w:r w:rsidRPr="00E51570">
              <w:t>1</w:t>
            </w:r>
          </w:p>
        </w:tc>
      </w:tr>
      <w:tr w:rsidR="00DE2E78" w14:paraId="2DA0D4DE" w14:textId="77777777" w:rsidTr="00CC019F">
        <w:tc>
          <w:tcPr>
            <w:tcW w:w="1268" w:type="dxa"/>
          </w:tcPr>
          <w:p w14:paraId="70798170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4</w:t>
            </w:r>
          </w:p>
        </w:tc>
        <w:tc>
          <w:tcPr>
            <w:tcW w:w="1072" w:type="dxa"/>
          </w:tcPr>
          <w:p w14:paraId="0067945C" w14:textId="77777777" w:rsidR="00DE2E78" w:rsidRDefault="00DE2E78" w:rsidP="00DE2E78">
            <w:pPr>
              <w:jc w:val="center"/>
            </w:pPr>
            <w:r w:rsidRPr="005A3414">
              <w:t>1</w:t>
            </w:r>
          </w:p>
        </w:tc>
        <w:tc>
          <w:tcPr>
            <w:tcW w:w="1170" w:type="dxa"/>
          </w:tcPr>
          <w:p w14:paraId="20B34BD7" w14:textId="77777777" w:rsidR="00DE2E78" w:rsidRDefault="00DE2E78" w:rsidP="00DE2E78">
            <w:pPr>
              <w:jc w:val="center"/>
            </w:pPr>
            <w:r w:rsidRPr="005A3414">
              <w:t>1</w:t>
            </w:r>
          </w:p>
        </w:tc>
        <w:tc>
          <w:tcPr>
            <w:tcW w:w="1170" w:type="dxa"/>
          </w:tcPr>
          <w:p w14:paraId="19713659" w14:textId="77777777" w:rsidR="00DE2E78" w:rsidRDefault="00DE2E78" w:rsidP="00DE2E78">
            <w:pPr>
              <w:jc w:val="center"/>
            </w:pPr>
            <w:r w:rsidRPr="005A3414">
              <w:t>1</w:t>
            </w:r>
          </w:p>
        </w:tc>
        <w:tc>
          <w:tcPr>
            <w:tcW w:w="1080" w:type="dxa"/>
          </w:tcPr>
          <w:p w14:paraId="273EC1E2" w14:textId="77777777" w:rsidR="00DE2E78" w:rsidRDefault="00DE2E78" w:rsidP="00DE2E78">
            <w:pPr>
              <w:jc w:val="center"/>
            </w:pPr>
            <w:r w:rsidRPr="005A3414">
              <w:t>0</w:t>
            </w:r>
          </w:p>
        </w:tc>
      </w:tr>
      <w:tr w:rsidR="00DE2E78" w14:paraId="7FABE39F" w14:textId="77777777" w:rsidTr="00CC019F">
        <w:tc>
          <w:tcPr>
            <w:tcW w:w="1268" w:type="dxa"/>
          </w:tcPr>
          <w:p w14:paraId="0E13135B" w14:textId="77777777" w:rsidR="00DE2E78" w:rsidRDefault="00DE2E78" w:rsidP="00DE2E78">
            <w:pPr>
              <w:spacing w:after="3"/>
              <w:jc w:val="center"/>
              <w:rPr>
                <w:rFonts w:ascii="Times New Roman" w:eastAsia="Times New Roman" w:hAnsi="Times New Roman" w:cs="Times New Roman"/>
                <w:b/>
                <w:szCs w:val="22"/>
                <w:u w:val="single" w:color="000000"/>
              </w:rPr>
            </w:pPr>
            <w:r>
              <w:t>P15</w:t>
            </w:r>
          </w:p>
        </w:tc>
        <w:tc>
          <w:tcPr>
            <w:tcW w:w="1072" w:type="dxa"/>
          </w:tcPr>
          <w:p w14:paraId="0CDA4136" w14:textId="77777777" w:rsidR="00DE2E78" w:rsidRDefault="00DE2E78" w:rsidP="00DE2E78">
            <w:pPr>
              <w:jc w:val="center"/>
            </w:pPr>
            <w:r w:rsidRPr="00E40F62">
              <w:t>1</w:t>
            </w:r>
          </w:p>
        </w:tc>
        <w:tc>
          <w:tcPr>
            <w:tcW w:w="1170" w:type="dxa"/>
          </w:tcPr>
          <w:p w14:paraId="2C045C1B" w14:textId="77777777" w:rsidR="00DE2E78" w:rsidRDefault="00DE2E78" w:rsidP="00DE2E78">
            <w:pPr>
              <w:jc w:val="center"/>
            </w:pPr>
            <w:r w:rsidRPr="00E40F62">
              <w:t>1</w:t>
            </w:r>
          </w:p>
        </w:tc>
        <w:tc>
          <w:tcPr>
            <w:tcW w:w="1170" w:type="dxa"/>
          </w:tcPr>
          <w:p w14:paraId="3E4E4715" w14:textId="77777777" w:rsidR="00DE2E78" w:rsidRDefault="00DE2E78" w:rsidP="00DE2E78">
            <w:pPr>
              <w:jc w:val="center"/>
            </w:pPr>
            <w:r w:rsidRPr="00E40F62">
              <w:t>1</w:t>
            </w:r>
          </w:p>
        </w:tc>
        <w:tc>
          <w:tcPr>
            <w:tcW w:w="1080" w:type="dxa"/>
          </w:tcPr>
          <w:p w14:paraId="5C09D136" w14:textId="77777777" w:rsidR="00DE2E78" w:rsidRDefault="00DE2E78" w:rsidP="00DE2E78">
            <w:pPr>
              <w:jc w:val="center"/>
            </w:pPr>
            <w:r w:rsidRPr="00E40F62">
              <w:t>1</w:t>
            </w:r>
          </w:p>
        </w:tc>
      </w:tr>
    </w:tbl>
    <w:p w14:paraId="00485742" w14:textId="77777777" w:rsidR="00DE105D" w:rsidRDefault="00DE105D" w:rsidP="009422AC">
      <w:pPr>
        <w:spacing w:after="3"/>
        <w:rPr>
          <w:rFonts w:ascii="Times New Roman" w:eastAsia="Times New Roman" w:hAnsi="Times New Roman" w:cs="Times New Roman"/>
          <w:b/>
          <w:szCs w:val="22"/>
          <w:u w:val="single" w:color="000000"/>
        </w:rPr>
      </w:pPr>
    </w:p>
    <w:p w14:paraId="72482244" w14:textId="77777777" w:rsidR="00DE105D" w:rsidRDefault="00DE105D" w:rsidP="009422AC">
      <w:pPr>
        <w:spacing w:after="3"/>
        <w:rPr>
          <w:rFonts w:ascii="Times New Roman" w:eastAsia="Times New Roman" w:hAnsi="Times New Roman" w:cs="Times New Roman"/>
          <w:b/>
          <w:szCs w:val="22"/>
          <w:u w:val="single" w:color="000000"/>
        </w:rPr>
      </w:pPr>
    </w:p>
    <w:p w14:paraId="4CCCC8C8" w14:textId="77777777" w:rsidR="00C664D7" w:rsidRDefault="00C664D7">
      <w:pPr>
        <w:jc w:val="both"/>
        <w:rPr>
          <w:bCs/>
          <w:sz w:val="26"/>
          <w:szCs w:val="24"/>
          <w:shd w:val="clear" w:color="auto" w:fill="FFFFFF"/>
          <w:lang w:bidi="bn-IN"/>
        </w:rPr>
      </w:pPr>
      <w:bookmarkStart w:id="0" w:name="_GoBack"/>
      <w:bookmarkEnd w:id="0"/>
    </w:p>
    <w:sectPr w:rsidR="00C664D7">
      <w:pgSz w:w="11909" w:h="16834"/>
      <w:pgMar w:top="1440" w:right="1440" w:bottom="72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ohit Devanagari">
    <w:altName w:val="Times New Roman"/>
    <w:charset w:val="00"/>
    <w:family w:val="roman"/>
    <w:pitch w:val="default"/>
  </w:font>
  <w:font w:name="Liberation Sans">
    <w:altName w:val="Arial"/>
    <w:charset w:val="01"/>
    <w:family w:val="roman"/>
    <w:pitch w:val="default"/>
  </w:font>
  <w:font w:name="Noto Sans CJK SC Regular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126E4"/>
    <w:multiLevelType w:val="multilevel"/>
    <w:tmpl w:val="0C6126E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A"/>
        <w:sz w:val="3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D20CD"/>
    <w:multiLevelType w:val="hybridMultilevel"/>
    <w:tmpl w:val="1602970E"/>
    <w:lvl w:ilvl="0" w:tplc="5C6E765A">
      <w:start w:val="1"/>
      <w:numFmt w:val="bullet"/>
      <w:lvlText w:val=""/>
      <w:lvlJc w:val="left"/>
      <w:pPr>
        <w:ind w:left="7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D92C2EC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D3660FA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2F0A5C6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98A076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AC43C78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1F233FA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D628EC2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F82A72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B7A72CE"/>
    <w:multiLevelType w:val="hybridMultilevel"/>
    <w:tmpl w:val="463E4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754CAA"/>
    <w:multiLevelType w:val="hybridMultilevel"/>
    <w:tmpl w:val="B1C43F16"/>
    <w:lvl w:ilvl="0" w:tplc="3926BB0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C4350E6"/>
    <w:multiLevelType w:val="multilevel"/>
    <w:tmpl w:val="5C4350E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0AE3D5F"/>
    <w:multiLevelType w:val="hybridMultilevel"/>
    <w:tmpl w:val="5F44490C"/>
    <w:lvl w:ilvl="0" w:tplc="DBFA9082">
      <w:start w:val="1"/>
      <w:numFmt w:val="decimal"/>
      <w:lvlText w:val="%1)"/>
      <w:lvlJc w:val="left"/>
      <w:pPr>
        <w:ind w:left="8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5C0E7B2">
      <w:start w:val="1"/>
      <w:numFmt w:val="lowerLetter"/>
      <w:lvlText w:val="%2"/>
      <w:lvlJc w:val="left"/>
      <w:pPr>
        <w:ind w:left="15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E6CFEF8">
      <w:start w:val="1"/>
      <w:numFmt w:val="lowerRoman"/>
      <w:lvlText w:val="%3"/>
      <w:lvlJc w:val="left"/>
      <w:pPr>
        <w:ind w:left="22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A8C9F8">
      <w:start w:val="1"/>
      <w:numFmt w:val="decimal"/>
      <w:lvlText w:val="%4"/>
      <w:lvlJc w:val="left"/>
      <w:pPr>
        <w:ind w:left="29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6CBDEE">
      <w:start w:val="1"/>
      <w:numFmt w:val="lowerLetter"/>
      <w:lvlText w:val="%5"/>
      <w:lvlJc w:val="left"/>
      <w:pPr>
        <w:ind w:left="37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C3CA638">
      <w:start w:val="1"/>
      <w:numFmt w:val="lowerRoman"/>
      <w:lvlText w:val="%6"/>
      <w:lvlJc w:val="left"/>
      <w:pPr>
        <w:ind w:left="44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FEC738">
      <w:start w:val="1"/>
      <w:numFmt w:val="decimal"/>
      <w:lvlText w:val="%7"/>
      <w:lvlJc w:val="left"/>
      <w:pPr>
        <w:ind w:left="51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530688E">
      <w:start w:val="1"/>
      <w:numFmt w:val="lowerLetter"/>
      <w:lvlText w:val="%8"/>
      <w:lvlJc w:val="left"/>
      <w:pPr>
        <w:ind w:left="58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DAC9D1A">
      <w:start w:val="1"/>
      <w:numFmt w:val="lowerRoman"/>
      <w:lvlText w:val="%9"/>
      <w:lvlJc w:val="left"/>
      <w:pPr>
        <w:ind w:left="65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2417589"/>
    <w:multiLevelType w:val="hybridMultilevel"/>
    <w:tmpl w:val="C8CA7F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5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DUwtTC1NDcxtjRT0lEKTi0uzszPAykwrAUAdryqBSwAAAA="/>
  </w:docVars>
  <w:rsids>
    <w:rsidRoot w:val="00DC7783"/>
    <w:rsid w:val="00004C9F"/>
    <w:rsid w:val="00013AC7"/>
    <w:rsid w:val="0004604B"/>
    <w:rsid w:val="000535CD"/>
    <w:rsid w:val="000A381B"/>
    <w:rsid w:val="000B3D66"/>
    <w:rsid w:val="001177E4"/>
    <w:rsid w:val="001473EC"/>
    <w:rsid w:val="00154302"/>
    <w:rsid w:val="0016790E"/>
    <w:rsid w:val="00197E94"/>
    <w:rsid w:val="001B4DD9"/>
    <w:rsid w:val="001F60B5"/>
    <w:rsid w:val="00211A87"/>
    <w:rsid w:val="00214874"/>
    <w:rsid w:val="00233ED5"/>
    <w:rsid w:val="00275E8E"/>
    <w:rsid w:val="003079BA"/>
    <w:rsid w:val="00366E94"/>
    <w:rsid w:val="003E3410"/>
    <w:rsid w:val="003F3B71"/>
    <w:rsid w:val="00411349"/>
    <w:rsid w:val="004161E1"/>
    <w:rsid w:val="00441846"/>
    <w:rsid w:val="00480A1F"/>
    <w:rsid w:val="004A0BEA"/>
    <w:rsid w:val="004C17CE"/>
    <w:rsid w:val="004E0AE6"/>
    <w:rsid w:val="00532C99"/>
    <w:rsid w:val="00593274"/>
    <w:rsid w:val="005B05BB"/>
    <w:rsid w:val="00605790"/>
    <w:rsid w:val="006E6C04"/>
    <w:rsid w:val="006E7A36"/>
    <w:rsid w:val="00752535"/>
    <w:rsid w:val="00752811"/>
    <w:rsid w:val="007A398F"/>
    <w:rsid w:val="007C061B"/>
    <w:rsid w:val="007C2D74"/>
    <w:rsid w:val="007F3845"/>
    <w:rsid w:val="0080375E"/>
    <w:rsid w:val="00884CA3"/>
    <w:rsid w:val="008B17C5"/>
    <w:rsid w:val="008D259A"/>
    <w:rsid w:val="009422AC"/>
    <w:rsid w:val="00966457"/>
    <w:rsid w:val="00966B3E"/>
    <w:rsid w:val="009C3478"/>
    <w:rsid w:val="009D0B26"/>
    <w:rsid w:val="00A454DB"/>
    <w:rsid w:val="00AA2CBF"/>
    <w:rsid w:val="00B25D16"/>
    <w:rsid w:val="00B55B95"/>
    <w:rsid w:val="00B73816"/>
    <w:rsid w:val="00BC262E"/>
    <w:rsid w:val="00C1213D"/>
    <w:rsid w:val="00C664D7"/>
    <w:rsid w:val="00CC019F"/>
    <w:rsid w:val="00D4335D"/>
    <w:rsid w:val="00D528BB"/>
    <w:rsid w:val="00D533C6"/>
    <w:rsid w:val="00D56EAC"/>
    <w:rsid w:val="00DC4AED"/>
    <w:rsid w:val="00DC7783"/>
    <w:rsid w:val="00DE105D"/>
    <w:rsid w:val="00DE2E78"/>
    <w:rsid w:val="00DF2CB7"/>
    <w:rsid w:val="00E1794A"/>
    <w:rsid w:val="00E22758"/>
    <w:rsid w:val="00E374C8"/>
    <w:rsid w:val="00EC122B"/>
    <w:rsid w:val="00EF48D5"/>
    <w:rsid w:val="00F13588"/>
    <w:rsid w:val="00F245E8"/>
    <w:rsid w:val="00F36B5A"/>
    <w:rsid w:val="00F47564"/>
    <w:rsid w:val="00F55A2C"/>
    <w:rsid w:val="00F60C40"/>
    <w:rsid w:val="00F66728"/>
    <w:rsid w:val="00F80EEE"/>
    <w:rsid w:val="00F9233A"/>
    <w:rsid w:val="00FF1FD4"/>
    <w:rsid w:val="41F04B13"/>
    <w:rsid w:val="466B6F06"/>
    <w:rsid w:val="58F617AC"/>
    <w:rsid w:val="5D981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7ED57"/>
  <w15:docId w15:val="{D7F3D20C-E6C9-4D08-BBC6-5C728FDB8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color w:val="00000A"/>
      <w:sz w:val="22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after="140" w:line="288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List">
    <w:name w:val="List"/>
    <w:basedOn w:val="BodyText"/>
    <w:rPr>
      <w:rFonts w:cs="Lohit Devanagari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qFormat/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ascii="Calibri" w:hAnsi="Calibri" w:cs="Wingdings"/>
      <w:sz w:val="28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Wingdings"/>
    </w:rPr>
  </w:style>
  <w:style w:type="character" w:customStyle="1" w:styleId="ListLabel25">
    <w:name w:val="ListLabel 25"/>
    <w:qFormat/>
    <w:rPr>
      <w:rFonts w:cs="Wingdings"/>
      <w:sz w:val="28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Wingdings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Wingdings"/>
    </w:rPr>
  </w:style>
  <w:style w:type="character" w:customStyle="1" w:styleId="ListLabel31">
    <w:name w:val="ListLabel 31"/>
    <w:qFormat/>
    <w:rPr>
      <w:rFonts w:cs="Symbol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Wingding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Default">
    <w:name w:val="Default"/>
    <w:qFormat/>
    <w:rPr>
      <w:rFonts w:ascii="Arial" w:eastAsia="Calibri" w:hAnsi="Arial" w:cs="Arial"/>
      <w:color w:val="000000"/>
      <w:sz w:val="24"/>
      <w:szCs w:val="24"/>
      <w:lang w:bidi="bn-B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Grid0">
    <w:name w:val="TableGrid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013A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bidi="ar-SA"/>
    </w:rPr>
  </w:style>
  <w:style w:type="character" w:styleId="Strong">
    <w:name w:val="Strong"/>
    <w:basedOn w:val="DefaultParagraphFont"/>
    <w:uiPriority w:val="22"/>
    <w:qFormat/>
    <w:rsid w:val="00013AC7"/>
    <w:rPr>
      <w:b/>
      <w:bCs/>
    </w:rPr>
  </w:style>
  <w:style w:type="character" w:customStyle="1" w:styleId="fontstyle01">
    <w:name w:val="fontstyle01"/>
    <w:basedOn w:val="DefaultParagraphFont"/>
    <w:rsid w:val="008D259A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150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14B217-3153-43C0-B356-C62052F0B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94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logankoushik@gmail.com</cp:lastModifiedBy>
  <cp:revision>5</cp:revision>
  <cp:lastPrinted>2021-03-30T13:44:00Z</cp:lastPrinted>
  <dcterms:created xsi:type="dcterms:W3CDTF">2021-04-06T17:37:00Z</dcterms:created>
  <dcterms:modified xsi:type="dcterms:W3CDTF">2021-04-27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KSOProductBuildVer">
    <vt:lpwstr>1033-11.2.0.9739</vt:lpwstr>
  </property>
</Properties>
</file>